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_output</w:t>
      </w:r>
    </w:p>
    <w:p>
      <w:pPr>
        <w:pStyle w:val="Author"/>
      </w:pPr>
      <w:r>
        <w:t xml:space="preserve">David</w:t>
      </w:r>
    </w:p>
    <w:p>
      <w:pPr>
        <w:pStyle w:val="Date"/>
      </w:pPr>
      <w:r>
        <w:t xml:space="preserve">2/3/2022</w:t>
      </w:r>
    </w:p>
    <w:p>
      <w:pPr>
        <w:pStyle w:val="FirstParagraph"/>
      </w:pPr>
      <w:r>
        <w:t xml:space="preserve">Tables for results printing</w:t>
      </w:r>
    </w:p>
    <w:p>
      <w:pPr>
        <w:pStyle w:val="SourceCode"/>
      </w:pPr>
      <w:r>
        <w:rPr>
          <w:rStyle w:val="CommentTok"/>
        </w:rPr>
        <w:t xml:space="preserve">#knitr::opts_chunk$set(echo = F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ableExtra.auto_forma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4.1.2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vid CM/Dropbox/DAVID DOC/LLAM al DIA/00. URUGUAY/Ponderful/PanEcography/PanEU_fragment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_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_coef_Perm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able_result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kable_styling(., bootstrap_options = "striped", full_width = F, :</w:t>
      </w:r>
      <w:r>
        <w:br/>
      </w:r>
      <w:r>
        <w:rPr>
          <w:rStyle w:val="VerbatimChar"/>
        </w:rPr>
        <w:t xml:space="preserve">## Please specify format in kable. kableExtra can customize either HTML or LaTeX</w:t>
      </w:r>
      <w:r>
        <w:br/>
      </w:r>
      <w:r>
        <w:rPr>
          <w:rStyle w:val="VerbatimChar"/>
        </w:rPr>
        <w:t xml:space="preserve">## outputs. See https://haozhu233.github.io/kableExtra/ for details.</w:t>
      </w:r>
    </w:p>
    <w:p>
      <w:pPr>
        <w:pStyle w:val="TableCaption"/>
      </w:pPr>
      <w:r>
        <w:t xml:space="preserve">OutPut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OutPuts"/>
      </w:tblPr>
      <w:tblGrid>
        <w:gridCol w:w="696"/>
        <w:gridCol w:w="2523"/>
        <w:gridCol w:w="2001"/>
        <w:gridCol w:w="870"/>
        <w:gridCol w:w="957"/>
        <w:gridCol w:w="87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c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_ENG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_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_Co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_Coef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23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30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37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30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1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51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87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26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92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90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90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54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8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04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23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30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37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30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1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51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87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26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92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90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90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54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8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04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23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30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37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30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1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51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87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26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92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90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90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54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astal_Lev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an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8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04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o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81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o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84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o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46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43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o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30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17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o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98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o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31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o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54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95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o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81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o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84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o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46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43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o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30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17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o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98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o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31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o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54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95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bian_Int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21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87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77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83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18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65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74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83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22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49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93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44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69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22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Transcauc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03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Transcauc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6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Transcauc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19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Transcauc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66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57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Transcauc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38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59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Transcauc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35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25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Transcauc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08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4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Transcauc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03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Transcauc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6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Transcauc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19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Transcauc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66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57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Transcauc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38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59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Transcauc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35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25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Transcauc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08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4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0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26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27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34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36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28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22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9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72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28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01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51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71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01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26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27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34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36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28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22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9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72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28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01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51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71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mea_Penins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47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69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mea_Penins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74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77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mea_Penins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37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32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mea_Penins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22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65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mea_Penins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72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54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mea_Penins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5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mea_Penins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13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78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an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23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an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13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80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an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22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00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an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33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50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an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00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85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an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47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03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an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98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79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68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22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48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28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48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57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37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51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12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47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68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22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48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28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48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57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37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51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12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47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68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22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48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28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48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57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37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51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12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47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68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22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48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28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48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57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37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51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12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47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68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22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486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28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48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57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37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51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12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ast_Adria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47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ean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70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00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ean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78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31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ean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93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08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ean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91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65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ean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507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32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ean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22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ean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73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93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19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13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29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7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05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0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06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6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06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68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81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64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19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13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29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7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05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0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06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6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06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68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81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64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19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13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29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7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05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0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06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6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06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68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81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64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46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09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09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45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64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02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36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62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49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29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9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32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39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46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09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09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45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64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02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36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62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49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29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9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32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39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46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09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09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45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64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02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36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62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49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29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9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32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39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46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09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09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45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64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02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36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62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49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29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9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32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39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46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09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09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45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64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02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36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62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49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29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9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m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32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39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02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36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15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68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186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68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933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75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90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55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25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75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57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2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27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56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13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69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32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47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09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52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62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54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47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58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57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20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327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56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13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69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32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47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09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52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62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54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Tigris_&amp;_Euphr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47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958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24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57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26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86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51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92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76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87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41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53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02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81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60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24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57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26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86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51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92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76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87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41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53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02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81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60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95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98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21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50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86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62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83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77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50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24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36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55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31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95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98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21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50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86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62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83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77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50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24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36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p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55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31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52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24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26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27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66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33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07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87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95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71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14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56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1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52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24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26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27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66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33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07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87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95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71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14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56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1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52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24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26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27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66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33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07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87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95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71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14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56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1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52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24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26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27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66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33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07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87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95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71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14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56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1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52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24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26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278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66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33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07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87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95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71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14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56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1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48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52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19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89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56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12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7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3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26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2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61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94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70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48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52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19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89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56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12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7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3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26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2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61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94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70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48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52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19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89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56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12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7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3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26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2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61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94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70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48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52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19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89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56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12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7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3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26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2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61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94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70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48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52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19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89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56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12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7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3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26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2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61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94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70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 Ma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48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52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 Ma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19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89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 Ma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56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12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 Ma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78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3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 Ma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26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2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 Ma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008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61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lf_of_Venice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 Mar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94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70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75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0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40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2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94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74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79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39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0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68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46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90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40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15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75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0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40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2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94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74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79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39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0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68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46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90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40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15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75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03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40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2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94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74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79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39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0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68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46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90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40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15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33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17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85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02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36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06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09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50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69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11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91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05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93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99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33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17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85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02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36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06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09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50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69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11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91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05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93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99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e_Onega_Lake_Lad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28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69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e_Onega_Lake_Lad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32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0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e_Onega_Lake_Lad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78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94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e_Onega_Lake_Lad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5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04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e_Onega_Lake_Lad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17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1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e_Onega_Lake_Lad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37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30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e_Onega_Lake_Lad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71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60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e_Onega_Lake_Lad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28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69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e_Onega_Lake_Lad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32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0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e_Onega_Lake_Lad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78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94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e_Onega_Lake_Lad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5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04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e_Onega_Lake_Lad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17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1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e_Onega_Lake_Lad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37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30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e_Onega_Lake_Lado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712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60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55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46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79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04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41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44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12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48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95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63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14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70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Anato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21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02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_Peninsula_&amp;_Is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46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_Peninsula_&amp;_Is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34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_Peninsula_&amp;_Is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33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_Peninsula_&amp;_Is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84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9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_Peninsula_&amp;_Is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85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85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_Peninsula_&amp;_Is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12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38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_Peninsula_&amp;_Is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82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47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_Peninsula_&amp;_Is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46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_Peninsula_&amp;_Is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345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_Peninsula_&amp;_Is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33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_Peninsula_&amp;_Is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84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9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_Peninsula_&amp;_Is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85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85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_Peninsula_&amp;_Is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12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38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ian_Peninsula_&amp;_Is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82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47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27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01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3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04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43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38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34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04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62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05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57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19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25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83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27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01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3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04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43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38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34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04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62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05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57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19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ern_Ib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25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83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52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20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48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91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14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21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48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4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3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39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74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99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83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52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20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48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91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14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21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48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4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3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39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74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99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83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52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20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48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91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14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21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48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24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3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39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74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tabric_Coast_Langued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r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99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83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86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23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15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70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40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01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14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77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69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05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11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36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83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40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86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23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15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770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40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01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14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877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69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05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11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36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83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40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6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37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38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98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27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7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74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38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2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80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97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07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08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5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6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37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38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98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27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7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74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38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2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80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97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07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08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5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6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37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38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98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27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7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74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38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2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80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97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07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08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5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6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37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38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98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27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7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74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38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2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80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97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07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08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5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6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37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38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98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27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7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74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38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2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80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97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07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08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5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6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37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38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98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27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7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74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38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2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80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97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07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08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5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6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37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38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98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27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7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74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38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2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80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97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07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08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5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6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37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38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98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27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7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74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38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2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80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97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07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08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5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6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37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38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98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27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7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74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38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2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80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97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07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a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08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5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6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37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38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98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27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7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74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38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2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80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97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07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08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5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60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37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38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98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27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74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74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38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42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80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974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07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p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08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5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02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05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82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99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75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27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07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87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22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92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55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69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52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02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05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82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99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75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27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07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87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22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92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55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e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69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52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e of 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02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e of 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05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82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e of 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599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75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e of 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27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07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e of 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87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22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e of 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92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55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ritish_Is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e of 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69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52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25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14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69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07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42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98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7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5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17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40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0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71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21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91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25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14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69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07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42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98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7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5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17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40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0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71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21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91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725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14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69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107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42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98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7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5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17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40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0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71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egian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21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91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ga_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0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01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ga_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06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90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ga_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69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80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ga_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92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33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ga_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82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62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ga_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21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38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ga_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77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12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21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957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90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43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40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39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68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73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57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18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51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26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5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79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21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957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90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43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40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39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68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73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57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18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51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26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5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79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21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957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90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43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40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39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68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73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57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18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51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26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5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79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21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957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90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43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40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39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68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73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57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18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51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26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5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79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21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957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90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43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40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39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684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73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57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18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51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26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thern_Baltic_Low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5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79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7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14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8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68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7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2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7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14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8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68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7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2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7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14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8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68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7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2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7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14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8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68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7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2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d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d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7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d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14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d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8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d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68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d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7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do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2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7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14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8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68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7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2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7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14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8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68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7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2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7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14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8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68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7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at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2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7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14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8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68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7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2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7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14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8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68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7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nia and Herzegov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2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7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14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8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68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7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g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2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7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14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8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68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7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eg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2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7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14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8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68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7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2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7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14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8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68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7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 Maced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2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3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9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57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14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87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68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0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772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494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ster_Lower_Danu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2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43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73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66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196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94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12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0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49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72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18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9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09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72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56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43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73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66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196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94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12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0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49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72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18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9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09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72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56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43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73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66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196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94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12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03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549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72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18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09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09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ieper_South_B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72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56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49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40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17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10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54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44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37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06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14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98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11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49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50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49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40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17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10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54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44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37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06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14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98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11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49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50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49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40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17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10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54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13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44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37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06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14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98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11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ents_Sea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49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50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84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98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47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28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92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4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10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51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84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05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15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1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91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06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84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98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47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28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92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4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10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51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84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05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15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1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91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06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84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98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47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28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92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4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10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51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84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05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15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1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91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06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84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98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47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28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92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4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10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51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84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05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15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1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91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06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84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098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47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28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92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14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10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51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84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05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15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31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ern_Baltic_Drain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691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06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m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u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ed Kingd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an Fed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ma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herl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ra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g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g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g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g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g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g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g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ze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xembou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xembou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xembou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xembou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xembou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xembou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xembou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rns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rns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rns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rns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rns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rns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rns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v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s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s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s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s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s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s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rs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tze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13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4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6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1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458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13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6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51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91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648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216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al_&amp;_Western_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k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839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598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_output</dc:title>
  <dc:creator>David</dc:creator>
  <cp:keywords/>
  <dcterms:created xsi:type="dcterms:W3CDTF">2022-10-03T08:14:48Z</dcterms:created>
  <dcterms:modified xsi:type="dcterms:W3CDTF">2022-10-03T08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/3/2022</vt:lpwstr>
  </property>
  <property fmtid="{D5CDD505-2E9C-101B-9397-08002B2CF9AE}" pid="4" name="output">
    <vt:lpwstr/>
  </property>
</Properties>
</file>